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97D6C" w:rsidRDefault="00597D6C">
      <w:bookmarkStart w:id="0" w:name="_GoBack"/>
      <w:bookmarkEnd w:id="0"/>
    </w:p>
    <w:p w:rsidR="00A9702F" w:rsidRDefault="00597D6C" w:rsidP="00597D6C">
      <w:pPr>
        <w:jc w:val="center"/>
        <w:rPr>
          <w:rFonts w:ascii="Times New Roman" w:hAnsi="Times New Roman" w:cs="Times New Roman"/>
          <w:b/>
          <w:sz w:val="36"/>
          <w:szCs w:val="36"/>
        </w:rPr>
      </w:pPr>
      <w:r w:rsidRPr="00597D6C">
        <w:rPr>
          <w:rFonts w:ascii="Times New Roman" w:hAnsi="Times New Roman" w:cs="Times New Roman"/>
          <w:b/>
          <w:sz w:val="36"/>
          <w:szCs w:val="36"/>
        </w:rPr>
        <w:t>HARMONOGRAM FORM WSPARCIA</w:t>
      </w:r>
    </w:p>
    <w:tbl>
      <w:tblPr>
        <w:tblStyle w:val="Tabela-Siatka"/>
        <w:tblW w:w="15409" w:type="dxa"/>
        <w:tblLayout w:type="fixed"/>
        <w:tblLook w:val="04A0" w:firstRow="1" w:lastRow="0" w:firstColumn="1" w:lastColumn="0" w:noHBand="0" w:noVBand="1"/>
      </w:tblPr>
      <w:tblGrid>
        <w:gridCol w:w="562"/>
        <w:gridCol w:w="2246"/>
        <w:gridCol w:w="5097"/>
        <w:gridCol w:w="2239"/>
        <w:gridCol w:w="5239"/>
        <w:gridCol w:w="26"/>
      </w:tblGrid>
      <w:tr w:rsidR="00597D6C" w:rsidTr="00C12B84">
        <w:trPr>
          <w:trHeight w:val="712"/>
        </w:trPr>
        <w:tc>
          <w:tcPr>
            <w:tcW w:w="15409" w:type="dxa"/>
            <w:gridSpan w:val="6"/>
          </w:tcPr>
          <w:p w:rsidR="00597D6C" w:rsidRDefault="00597D6C" w:rsidP="009830E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Nazwa beneficjenta: </w:t>
            </w:r>
            <w:r w:rsidRPr="00597D6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Politechnika Koszalińska, Wydział </w:t>
            </w:r>
            <w:r w:rsidR="009830E7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Elektroniki i </w:t>
            </w:r>
            <w:proofErr w:type="spellStart"/>
            <w:r w:rsidR="009830E7">
              <w:rPr>
                <w:rFonts w:ascii="Times New Roman" w:hAnsi="Times New Roman" w:cs="Times New Roman"/>
                <w:b/>
                <w:sz w:val="24"/>
                <w:szCs w:val="24"/>
              </w:rPr>
              <w:t>Infromatyki</w:t>
            </w:r>
            <w:proofErr w:type="spellEnd"/>
          </w:p>
        </w:tc>
      </w:tr>
      <w:tr w:rsidR="00597D6C" w:rsidTr="00C12B84">
        <w:trPr>
          <w:gridAfter w:val="1"/>
          <w:wAfter w:w="26" w:type="dxa"/>
          <w:trHeight w:val="1118"/>
        </w:trPr>
        <w:tc>
          <w:tcPr>
            <w:tcW w:w="7905" w:type="dxa"/>
            <w:gridSpan w:val="3"/>
            <w:vAlign w:val="center"/>
          </w:tcPr>
          <w:p w:rsidR="00597D6C" w:rsidRDefault="00597D6C" w:rsidP="00597D6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ytuł projektu: </w:t>
            </w:r>
          </w:p>
          <w:p w:rsidR="00597D6C" w:rsidRPr="00597D6C" w:rsidRDefault="003345E3" w:rsidP="00597D6C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ZINTEGROWANI – Kompleksowy Program Rozwoju Politechniki</w:t>
            </w:r>
            <w:r w:rsidR="00597D6C" w:rsidRPr="00597D6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Koszalińskiej</w:t>
            </w:r>
          </w:p>
        </w:tc>
        <w:tc>
          <w:tcPr>
            <w:tcW w:w="7478" w:type="dxa"/>
            <w:gridSpan w:val="2"/>
            <w:vAlign w:val="center"/>
          </w:tcPr>
          <w:p w:rsidR="00597D6C" w:rsidRDefault="00597D6C" w:rsidP="003345E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Nr projektu: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POWR.03.05.00-00-Z</w:t>
            </w:r>
            <w:r w:rsidR="003345E3">
              <w:rPr>
                <w:rFonts w:ascii="Times New Roman" w:hAnsi="Times New Roman" w:cs="Times New Roman"/>
                <w:b/>
                <w:sz w:val="24"/>
                <w:szCs w:val="24"/>
              </w:rPr>
              <w:t>055/18</w:t>
            </w:r>
          </w:p>
        </w:tc>
      </w:tr>
      <w:tr w:rsidR="00597D6C" w:rsidTr="00C12B84">
        <w:trPr>
          <w:gridAfter w:val="1"/>
          <w:wAfter w:w="26" w:type="dxa"/>
        </w:trPr>
        <w:tc>
          <w:tcPr>
            <w:tcW w:w="562" w:type="dxa"/>
            <w:vAlign w:val="center"/>
          </w:tcPr>
          <w:p w:rsidR="00597D6C" w:rsidRDefault="00597D6C" w:rsidP="00597D6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p.</w:t>
            </w:r>
          </w:p>
        </w:tc>
        <w:tc>
          <w:tcPr>
            <w:tcW w:w="2246" w:type="dxa"/>
            <w:vAlign w:val="center"/>
          </w:tcPr>
          <w:p w:rsidR="00597D6C" w:rsidRDefault="00597D6C" w:rsidP="00597D6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ta/Termin</w:t>
            </w:r>
          </w:p>
        </w:tc>
        <w:tc>
          <w:tcPr>
            <w:tcW w:w="5097" w:type="dxa"/>
            <w:vAlign w:val="center"/>
          </w:tcPr>
          <w:p w:rsidR="00597D6C" w:rsidRDefault="00597D6C" w:rsidP="00597D6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Miejsce </w:t>
            </w:r>
          </w:p>
          <w:p w:rsidR="00597D6C" w:rsidRDefault="00597D6C" w:rsidP="00597D6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dokładny adres, nr Sali)</w:t>
            </w:r>
          </w:p>
        </w:tc>
        <w:tc>
          <w:tcPr>
            <w:tcW w:w="2239" w:type="dxa"/>
            <w:vAlign w:val="center"/>
          </w:tcPr>
          <w:p w:rsidR="00597D6C" w:rsidRDefault="00597D6C" w:rsidP="00597D6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Godzina</w:t>
            </w:r>
          </w:p>
        </w:tc>
        <w:tc>
          <w:tcPr>
            <w:tcW w:w="5239" w:type="dxa"/>
            <w:vAlign w:val="center"/>
          </w:tcPr>
          <w:p w:rsidR="00597D6C" w:rsidRDefault="00597D6C" w:rsidP="00597D6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ytuł/rodzaj realizowanego wsparcia</w:t>
            </w:r>
          </w:p>
        </w:tc>
      </w:tr>
      <w:tr w:rsidR="00E51FD6" w:rsidTr="00C12B84">
        <w:trPr>
          <w:gridAfter w:val="1"/>
          <w:wAfter w:w="26" w:type="dxa"/>
          <w:trHeight w:val="610"/>
        </w:trPr>
        <w:tc>
          <w:tcPr>
            <w:tcW w:w="562" w:type="dxa"/>
          </w:tcPr>
          <w:p w:rsidR="00E51FD6" w:rsidRDefault="00E51FD6" w:rsidP="00E51FD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1D7F8C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2246" w:type="dxa"/>
          </w:tcPr>
          <w:p w:rsidR="00E51FD6" w:rsidRPr="00B66248" w:rsidRDefault="00E51FD6" w:rsidP="00E51FD6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B6624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1.10.2019r. (</w:t>
            </w:r>
            <w:proofErr w:type="spellStart"/>
            <w:r w:rsidRPr="00B6624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on</w:t>
            </w:r>
            <w:proofErr w:type="spellEnd"/>
            <w:r w:rsidRPr="00B6624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)</w:t>
            </w:r>
          </w:p>
          <w:p w:rsidR="00E51FD6" w:rsidRPr="00B66248" w:rsidRDefault="00E51FD6" w:rsidP="00E51FD6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B6624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2.10.2019r. (</w:t>
            </w:r>
            <w:proofErr w:type="spellStart"/>
            <w:r w:rsidRPr="00B6624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wto</w:t>
            </w:r>
            <w:proofErr w:type="spellEnd"/>
            <w:r w:rsidRPr="00B6624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)</w:t>
            </w:r>
          </w:p>
          <w:p w:rsidR="00E51FD6" w:rsidRPr="00B66248" w:rsidRDefault="00E51FD6" w:rsidP="00E51FD6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B6624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8.10.2019r. (</w:t>
            </w:r>
            <w:proofErr w:type="spellStart"/>
            <w:r w:rsidRPr="00B6624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on</w:t>
            </w:r>
            <w:proofErr w:type="spellEnd"/>
            <w:r w:rsidRPr="00B6624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)</w:t>
            </w:r>
          </w:p>
          <w:p w:rsidR="00E51FD6" w:rsidRPr="00B66248" w:rsidRDefault="00E51FD6" w:rsidP="00E51FD6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B6624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9.10.2019r. (</w:t>
            </w:r>
            <w:proofErr w:type="spellStart"/>
            <w:r w:rsidRPr="00B6624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wto</w:t>
            </w:r>
            <w:proofErr w:type="spellEnd"/>
            <w:r w:rsidRPr="00B6624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)</w:t>
            </w:r>
          </w:p>
          <w:p w:rsidR="00E51FD6" w:rsidRPr="00B66248" w:rsidRDefault="00E51FD6" w:rsidP="00E51FD6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B6624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4.1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</w:t>
            </w:r>
            <w:r w:rsidRPr="00B6624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2019r. (</w:t>
            </w:r>
            <w:proofErr w:type="spellStart"/>
            <w:r w:rsidRPr="00B6624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on</w:t>
            </w:r>
            <w:proofErr w:type="spellEnd"/>
            <w:r w:rsidRPr="00B6624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)</w:t>
            </w:r>
          </w:p>
          <w:p w:rsidR="00E51FD6" w:rsidRPr="00B66248" w:rsidRDefault="00E51FD6" w:rsidP="00E51FD6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B6624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5.1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</w:t>
            </w:r>
            <w:r w:rsidRPr="00B6624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2019r. (</w:t>
            </w:r>
            <w:proofErr w:type="spellStart"/>
            <w:r w:rsidRPr="00B6624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wto</w:t>
            </w:r>
            <w:proofErr w:type="spellEnd"/>
            <w:r w:rsidRPr="00B6624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)</w:t>
            </w:r>
          </w:p>
          <w:p w:rsidR="00E51FD6" w:rsidRPr="00B66248" w:rsidRDefault="00E51FD6" w:rsidP="00E51FD6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B6624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8.11.2019r. (</w:t>
            </w:r>
            <w:proofErr w:type="spellStart"/>
            <w:r w:rsidRPr="00B6624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on</w:t>
            </w:r>
            <w:proofErr w:type="spellEnd"/>
            <w:r w:rsidRPr="00B6624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)</w:t>
            </w:r>
          </w:p>
          <w:p w:rsidR="00E51FD6" w:rsidRPr="00B66248" w:rsidRDefault="00E51FD6" w:rsidP="00E51FD6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B6624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9.11.2019r. (</w:t>
            </w:r>
            <w:proofErr w:type="spellStart"/>
            <w:r w:rsidRPr="00B6624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wto</w:t>
            </w:r>
            <w:proofErr w:type="spellEnd"/>
            <w:r w:rsidRPr="00B6624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)</w:t>
            </w:r>
          </w:p>
          <w:p w:rsidR="00E51FD6" w:rsidRPr="00B66248" w:rsidRDefault="00E51FD6" w:rsidP="00E51FD6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B6624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5.11.2019r. (</w:t>
            </w:r>
            <w:proofErr w:type="spellStart"/>
            <w:r w:rsidRPr="00B6624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on</w:t>
            </w:r>
            <w:proofErr w:type="spellEnd"/>
            <w:r w:rsidRPr="00B6624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)</w:t>
            </w:r>
          </w:p>
          <w:p w:rsidR="00E51FD6" w:rsidRPr="00B66248" w:rsidRDefault="00E51FD6" w:rsidP="00E51FD6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B6624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6.11.2019r. (</w:t>
            </w:r>
            <w:proofErr w:type="spellStart"/>
            <w:r w:rsidRPr="00B6624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wto</w:t>
            </w:r>
            <w:proofErr w:type="spellEnd"/>
            <w:r w:rsidRPr="00B6624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)</w:t>
            </w:r>
          </w:p>
          <w:p w:rsidR="00E51FD6" w:rsidRPr="00B66248" w:rsidRDefault="00E51FD6" w:rsidP="00E51FD6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B6624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2.12.2019r. (</w:t>
            </w:r>
            <w:proofErr w:type="spellStart"/>
            <w:r w:rsidRPr="00B6624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on</w:t>
            </w:r>
            <w:proofErr w:type="spellEnd"/>
            <w:r w:rsidRPr="00B6624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)</w:t>
            </w:r>
          </w:p>
          <w:p w:rsidR="00E51FD6" w:rsidRPr="00B66248" w:rsidRDefault="00E51FD6" w:rsidP="00E51FD6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B6624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3.12.2019r. (</w:t>
            </w:r>
            <w:proofErr w:type="spellStart"/>
            <w:r w:rsidRPr="00B6624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wto</w:t>
            </w:r>
            <w:proofErr w:type="spellEnd"/>
            <w:r w:rsidRPr="00B6624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)</w:t>
            </w:r>
          </w:p>
          <w:p w:rsidR="00E51FD6" w:rsidRPr="00B66248" w:rsidRDefault="00E51FD6" w:rsidP="00E51FD6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B6624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9.12.2019r. (</w:t>
            </w:r>
            <w:proofErr w:type="spellStart"/>
            <w:r w:rsidRPr="00B6624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on</w:t>
            </w:r>
            <w:proofErr w:type="spellEnd"/>
            <w:r w:rsidRPr="00B6624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)</w:t>
            </w:r>
          </w:p>
          <w:p w:rsidR="00E51FD6" w:rsidRPr="00B66248" w:rsidRDefault="00E51FD6" w:rsidP="00E51FD6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B6624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0.12.2019r. (</w:t>
            </w:r>
            <w:proofErr w:type="spellStart"/>
            <w:r w:rsidRPr="00B6624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wto</w:t>
            </w:r>
            <w:proofErr w:type="spellEnd"/>
            <w:r w:rsidRPr="00B6624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)</w:t>
            </w:r>
          </w:p>
          <w:p w:rsidR="00E51FD6" w:rsidRPr="00B66248" w:rsidRDefault="00E51FD6" w:rsidP="00E51FD6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B6624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6.12.2019r. (</w:t>
            </w:r>
            <w:proofErr w:type="spellStart"/>
            <w:r w:rsidRPr="00B6624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on</w:t>
            </w:r>
            <w:proofErr w:type="spellEnd"/>
            <w:r w:rsidRPr="00B6624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)</w:t>
            </w:r>
          </w:p>
          <w:p w:rsidR="00E51FD6" w:rsidRDefault="00E51FD6" w:rsidP="00E51FD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6624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7.12.2019r. (</w:t>
            </w:r>
            <w:proofErr w:type="spellStart"/>
            <w:r w:rsidRPr="00B6624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wto</w:t>
            </w:r>
            <w:proofErr w:type="spellEnd"/>
            <w:r w:rsidRPr="00B6624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)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5097" w:type="dxa"/>
          </w:tcPr>
          <w:p w:rsidR="00E51FD6" w:rsidRDefault="00E51FD6" w:rsidP="00E51FD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12725">
              <w:rPr>
                <w:rFonts w:ascii="Times New Roman" w:hAnsi="Times New Roman" w:cs="Times New Roman"/>
                <w:sz w:val="24"/>
                <w:szCs w:val="24"/>
              </w:rPr>
              <w:t xml:space="preserve">ul. Śniadeckich 2, 75-453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Koszalin</w:t>
            </w:r>
          </w:p>
          <w:p w:rsidR="00E51FD6" w:rsidRDefault="00E51FD6" w:rsidP="00E51FD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ala 326A/327A</w:t>
            </w:r>
          </w:p>
        </w:tc>
        <w:tc>
          <w:tcPr>
            <w:tcW w:w="2239" w:type="dxa"/>
          </w:tcPr>
          <w:p w:rsidR="00E51FD6" w:rsidRDefault="00E51FD6" w:rsidP="00E51FD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oniedziałki:</w:t>
            </w:r>
          </w:p>
          <w:p w:rsidR="00E51FD6" w:rsidRPr="00BC743E" w:rsidRDefault="00E51FD6" w:rsidP="00E51FD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17:00-21:00 </w:t>
            </w:r>
            <w:r w:rsidRPr="00BC743E">
              <w:rPr>
                <w:rFonts w:ascii="Times New Roman" w:hAnsi="Times New Roman" w:cs="Times New Roman"/>
                <w:sz w:val="24"/>
                <w:szCs w:val="24"/>
              </w:rPr>
              <w:t>(4h)</w:t>
            </w:r>
          </w:p>
          <w:p w:rsidR="00E51FD6" w:rsidRDefault="00E51FD6" w:rsidP="00E51FD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E51FD6" w:rsidRDefault="00E51FD6" w:rsidP="00E51FD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torki:</w:t>
            </w:r>
          </w:p>
          <w:p w:rsidR="00E51FD6" w:rsidRDefault="00E51FD6" w:rsidP="00E51FD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C743E">
              <w:rPr>
                <w:rFonts w:ascii="Times New Roman" w:hAnsi="Times New Roman" w:cs="Times New Roman"/>
                <w:sz w:val="24"/>
                <w:szCs w:val="24"/>
              </w:rPr>
              <w:t>19:00-21:0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C743E">
              <w:rPr>
                <w:rFonts w:ascii="Times New Roman" w:hAnsi="Times New Roman" w:cs="Times New Roman"/>
                <w:sz w:val="24"/>
                <w:szCs w:val="24"/>
              </w:rPr>
              <w:t>(2h)</w:t>
            </w:r>
          </w:p>
        </w:tc>
        <w:tc>
          <w:tcPr>
            <w:tcW w:w="5239" w:type="dxa"/>
          </w:tcPr>
          <w:p w:rsidR="00E51FD6" w:rsidRDefault="00E51FD6" w:rsidP="00E51FD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kademia Automatyki</w:t>
            </w:r>
          </w:p>
        </w:tc>
      </w:tr>
      <w:tr w:rsidR="00E51FD6" w:rsidTr="00C12B84">
        <w:trPr>
          <w:gridAfter w:val="1"/>
          <w:wAfter w:w="26" w:type="dxa"/>
          <w:trHeight w:val="547"/>
        </w:trPr>
        <w:tc>
          <w:tcPr>
            <w:tcW w:w="562" w:type="dxa"/>
          </w:tcPr>
          <w:p w:rsidR="00E51FD6" w:rsidRDefault="00E51FD6" w:rsidP="00E51FD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46" w:type="dxa"/>
          </w:tcPr>
          <w:p w:rsidR="00E31AD0" w:rsidRDefault="00E31AD0" w:rsidP="00E31AD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7</w:t>
            </w:r>
            <w:r w:rsidRPr="0052246F">
              <w:rPr>
                <w:rFonts w:ascii="Times New Roman" w:hAnsi="Times New Roman" w:cs="Times New Roman"/>
                <w:sz w:val="24"/>
                <w:szCs w:val="24"/>
              </w:rPr>
              <w:t>.01.2020r. (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wto</w:t>
            </w:r>
            <w:proofErr w:type="spellEnd"/>
            <w:r w:rsidRPr="0052246F">
              <w:rPr>
                <w:rFonts w:ascii="Times New Roman" w:hAnsi="Times New Roman" w:cs="Times New Roman"/>
                <w:sz w:val="24"/>
                <w:szCs w:val="24"/>
              </w:rPr>
              <w:t>.)</w:t>
            </w:r>
          </w:p>
          <w:p w:rsidR="00E31AD0" w:rsidRPr="00B66248" w:rsidRDefault="00E31AD0" w:rsidP="00E31AD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B6624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3.01.2020r. (</w:t>
            </w:r>
            <w:proofErr w:type="spellStart"/>
            <w:r w:rsidRPr="00B6624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on</w:t>
            </w:r>
            <w:proofErr w:type="spellEnd"/>
            <w:r w:rsidRPr="00B6624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)</w:t>
            </w:r>
          </w:p>
          <w:p w:rsidR="00E31AD0" w:rsidRPr="00B66248" w:rsidRDefault="00E31AD0" w:rsidP="00E31AD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B6624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4.01.2020r. (</w:t>
            </w:r>
            <w:proofErr w:type="spellStart"/>
            <w:r w:rsidRPr="00B6624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wto</w:t>
            </w:r>
            <w:proofErr w:type="spellEnd"/>
            <w:r w:rsidRPr="00B6624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)</w:t>
            </w:r>
          </w:p>
          <w:p w:rsidR="00E51FD6" w:rsidRPr="009F70D2" w:rsidRDefault="00E31AD0" w:rsidP="00E31AD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F136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1.01.2020r. (</w:t>
            </w:r>
            <w:proofErr w:type="spellStart"/>
            <w:r w:rsidRPr="00BF136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wto</w:t>
            </w:r>
            <w:proofErr w:type="spellEnd"/>
            <w:r w:rsidRPr="00BF136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)</w:t>
            </w:r>
          </w:p>
        </w:tc>
        <w:tc>
          <w:tcPr>
            <w:tcW w:w="5097" w:type="dxa"/>
          </w:tcPr>
          <w:p w:rsidR="00E51FD6" w:rsidRDefault="00E51FD6" w:rsidP="00E51FD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12725">
              <w:rPr>
                <w:rFonts w:ascii="Times New Roman" w:hAnsi="Times New Roman" w:cs="Times New Roman"/>
                <w:sz w:val="24"/>
                <w:szCs w:val="24"/>
              </w:rPr>
              <w:t xml:space="preserve">ul. Śniadeckich 2, 75-453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Koszalin</w:t>
            </w:r>
          </w:p>
          <w:p w:rsidR="00E51FD6" w:rsidRDefault="00E51FD6" w:rsidP="00E51FD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ala 326A/327A</w:t>
            </w:r>
          </w:p>
        </w:tc>
        <w:tc>
          <w:tcPr>
            <w:tcW w:w="2239" w:type="dxa"/>
          </w:tcPr>
          <w:p w:rsidR="006C0785" w:rsidRDefault="006C0785" w:rsidP="006C0785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8:00-20:00</w:t>
            </w:r>
          </w:p>
          <w:p w:rsidR="006C0785" w:rsidRDefault="006C0785" w:rsidP="006C0785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7:00-21:00</w:t>
            </w:r>
          </w:p>
          <w:p w:rsidR="006C0785" w:rsidRDefault="006C0785" w:rsidP="006C0785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8:00-21:00</w:t>
            </w:r>
          </w:p>
          <w:p w:rsidR="00E51FD6" w:rsidRPr="009F70D2" w:rsidRDefault="006C0785" w:rsidP="006C0785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8:00-21:00</w:t>
            </w:r>
          </w:p>
        </w:tc>
        <w:tc>
          <w:tcPr>
            <w:tcW w:w="5239" w:type="dxa"/>
          </w:tcPr>
          <w:p w:rsidR="00E51FD6" w:rsidRDefault="00E51FD6" w:rsidP="00E51FD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kademia Automatyki</w:t>
            </w:r>
          </w:p>
        </w:tc>
      </w:tr>
      <w:tr w:rsidR="001D7F8C" w:rsidTr="00C12B84">
        <w:trPr>
          <w:gridAfter w:val="1"/>
          <w:wAfter w:w="26" w:type="dxa"/>
          <w:trHeight w:val="570"/>
        </w:trPr>
        <w:tc>
          <w:tcPr>
            <w:tcW w:w="562" w:type="dxa"/>
            <w:tcBorders>
              <w:bottom w:val="nil"/>
            </w:tcBorders>
          </w:tcPr>
          <w:p w:rsidR="001D7F8C" w:rsidRDefault="001D7F8C" w:rsidP="00E51FD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</w:t>
            </w:r>
          </w:p>
        </w:tc>
        <w:tc>
          <w:tcPr>
            <w:tcW w:w="2246" w:type="dxa"/>
            <w:tcBorders>
              <w:bottom w:val="nil"/>
            </w:tcBorders>
          </w:tcPr>
          <w:p w:rsidR="001D7F8C" w:rsidRDefault="001D7F8C" w:rsidP="00E51FD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4.11.2019 (2h)</w:t>
            </w:r>
          </w:p>
          <w:p w:rsidR="001D7F8C" w:rsidRDefault="001D7F8C" w:rsidP="00E51FD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2.11.2019 (2h)</w:t>
            </w:r>
          </w:p>
          <w:p w:rsidR="001D7F8C" w:rsidRDefault="001D7F8C" w:rsidP="00E51FD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8.11.2019 (2h)</w:t>
            </w:r>
          </w:p>
          <w:p w:rsidR="001D7F8C" w:rsidRDefault="001D7F8C" w:rsidP="00E51FD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5.11.2019 (2h)</w:t>
            </w:r>
          </w:p>
          <w:p w:rsidR="001D7F8C" w:rsidRDefault="001D7F8C" w:rsidP="00E51FD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2.12.2019 (2h)</w:t>
            </w:r>
          </w:p>
          <w:p w:rsidR="001D7F8C" w:rsidRDefault="001D7F8C" w:rsidP="00E51FD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9.12.2019 (4h)</w:t>
            </w:r>
          </w:p>
          <w:p w:rsidR="001D7F8C" w:rsidRDefault="001D7F8C" w:rsidP="00E51FD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6.12.2019 (4h)</w:t>
            </w:r>
          </w:p>
          <w:p w:rsidR="001D7F8C" w:rsidRDefault="001D7F8C" w:rsidP="00E51FD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3.01.2019 (4h)</w:t>
            </w:r>
          </w:p>
          <w:p w:rsidR="001D7F8C" w:rsidRDefault="001D7F8C" w:rsidP="00E51FD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.01.2019 (4h)</w:t>
            </w:r>
          </w:p>
          <w:p w:rsidR="001D7F8C" w:rsidRDefault="001D7F8C" w:rsidP="00E51FD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.01.2019 (4h)</w:t>
            </w:r>
          </w:p>
        </w:tc>
        <w:tc>
          <w:tcPr>
            <w:tcW w:w="5097" w:type="dxa"/>
            <w:tcBorders>
              <w:bottom w:val="nil"/>
            </w:tcBorders>
          </w:tcPr>
          <w:p w:rsidR="001D7F8C" w:rsidRDefault="001D7F8C" w:rsidP="00E51FD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12725">
              <w:rPr>
                <w:rFonts w:ascii="Times New Roman" w:hAnsi="Times New Roman" w:cs="Times New Roman"/>
                <w:sz w:val="24"/>
                <w:szCs w:val="24"/>
              </w:rPr>
              <w:t xml:space="preserve">ul. Śniadeckich 2, 75-453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Koszalin</w:t>
            </w:r>
          </w:p>
          <w:p w:rsidR="001D7F8C" w:rsidRDefault="001D7F8C" w:rsidP="00E51FD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ala 2-8D</w:t>
            </w:r>
          </w:p>
        </w:tc>
        <w:tc>
          <w:tcPr>
            <w:tcW w:w="2239" w:type="dxa"/>
            <w:tcBorders>
              <w:bottom w:val="nil"/>
            </w:tcBorders>
          </w:tcPr>
          <w:p w:rsidR="001D7F8C" w:rsidRDefault="001D7F8C" w:rsidP="00E51FD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oniedziałki:</w:t>
            </w:r>
          </w:p>
          <w:p w:rsidR="001D7F8C" w:rsidRDefault="001D7F8C" w:rsidP="00E51FD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14:00-16:00 </w:t>
            </w:r>
            <w:r w:rsidRPr="00BC743E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Pr="00BC743E">
              <w:rPr>
                <w:rFonts w:ascii="Times New Roman" w:hAnsi="Times New Roman" w:cs="Times New Roman"/>
                <w:sz w:val="24"/>
                <w:szCs w:val="24"/>
              </w:rPr>
              <w:t>h)</w:t>
            </w:r>
          </w:p>
          <w:p w:rsidR="001D7F8C" w:rsidRDefault="001D7F8C" w:rsidP="00E51FD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1D7F8C" w:rsidRDefault="001D7F8C" w:rsidP="00E51FD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ub</w:t>
            </w:r>
          </w:p>
          <w:p w:rsidR="001D7F8C" w:rsidRDefault="001D7F8C" w:rsidP="00E51FD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1D7F8C" w:rsidRDefault="001D7F8C" w:rsidP="00E51FD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oniedziałki:</w:t>
            </w:r>
          </w:p>
          <w:p w:rsidR="001D7F8C" w:rsidRDefault="001D7F8C" w:rsidP="00E51FD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14:00-18:00 </w:t>
            </w:r>
            <w:r w:rsidRPr="00BC743E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Pr="00BC743E">
              <w:rPr>
                <w:rFonts w:ascii="Times New Roman" w:hAnsi="Times New Roman" w:cs="Times New Roman"/>
                <w:sz w:val="24"/>
                <w:szCs w:val="24"/>
              </w:rPr>
              <w:t>h)</w:t>
            </w:r>
          </w:p>
          <w:p w:rsidR="001D7F8C" w:rsidRDefault="001D7F8C" w:rsidP="00E51FD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1D7F8C" w:rsidRPr="00BC743E" w:rsidRDefault="001D7F8C" w:rsidP="00E51FD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1D7F8C" w:rsidRDefault="001D7F8C" w:rsidP="00E51FD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39" w:type="dxa"/>
            <w:vMerge w:val="restart"/>
          </w:tcPr>
          <w:p w:rsidR="001D7F8C" w:rsidRDefault="001D7F8C" w:rsidP="00E51FD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1D7F8C" w:rsidRDefault="001D7F8C" w:rsidP="00E51FD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1D7F8C" w:rsidRDefault="001D7F8C" w:rsidP="00E51FD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1D7F8C" w:rsidRDefault="001D7F8C" w:rsidP="00E51FD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1D7F8C" w:rsidRDefault="001D7F8C" w:rsidP="00E51FD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1D7F8C" w:rsidRDefault="001D7F8C" w:rsidP="00E51FD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1D7F8C" w:rsidRDefault="001D7F8C" w:rsidP="00E51FD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1D7F8C" w:rsidRDefault="001D7F8C" w:rsidP="00E51FD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1D7F8C" w:rsidRDefault="001D7F8C" w:rsidP="00E51FD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1D7F8C" w:rsidRDefault="001D7F8C" w:rsidP="00E51FD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kademia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IoT</w:t>
            </w:r>
            <w:proofErr w:type="spellEnd"/>
          </w:p>
          <w:p w:rsidR="001D7F8C" w:rsidRDefault="001D7F8C" w:rsidP="001D7F8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D7F8C" w:rsidTr="00C12B84">
        <w:trPr>
          <w:gridAfter w:val="1"/>
          <w:wAfter w:w="26" w:type="dxa"/>
          <w:trHeight w:val="545"/>
        </w:trPr>
        <w:tc>
          <w:tcPr>
            <w:tcW w:w="562" w:type="dxa"/>
            <w:tcBorders>
              <w:top w:val="nil"/>
              <w:bottom w:val="single" w:sz="4" w:space="0" w:color="auto"/>
            </w:tcBorders>
          </w:tcPr>
          <w:p w:rsidR="001D7F8C" w:rsidRDefault="001D7F8C" w:rsidP="001D7F8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46" w:type="dxa"/>
            <w:tcBorders>
              <w:top w:val="nil"/>
            </w:tcBorders>
          </w:tcPr>
          <w:p w:rsidR="001D7F8C" w:rsidRDefault="001D7F8C" w:rsidP="001D7F8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2.03.2020 (2h)</w:t>
            </w:r>
          </w:p>
          <w:p w:rsidR="001D7F8C" w:rsidRDefault="001D7F8C" w:rsidP="001D7F8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9.03.2020 (2h)</w:t>
            </w:r>
          </w:p>
          <w:p w:rsidR="00B90EFD" w:rsidRDefault="00B90EFD" w:rsidP="00B90EF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B90EFD" w:rsidRPr="00B90EFD" w:rsidRDefault="00B90EFD" w:rsidP="00B90EF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0EFD">
              <w:rPr>
                <w:rFonts w:ascii="Times New Roman" w:hAnsi="Times New Roman" w:cs="Times New Roman"/>
                <w:sz w:val="24"/>
                <w:szCs w:val="24"/>
              </w:rPr>
              <w:t>22.09.2020 (6h)</w:t>
            </w:r>
          </w:p>
          <w:p w:rsidR="00B90EFD" w:rsidRPr="00B90EFD" w:rsidRDefault="00B90EFD" w:rsidP="00B90EF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0EFD">
              <w:rPr>
                <w:rFonts w:ascii="Times New Roman" w:hAnsi="Times New Roman" w:cs="Times New Roman"/>
                <w:sz w:val="24"/>
                <w:szCs w:val="24"/>
              </w:rPr>
              <w:t>23.09.2020 (8h)</w:t>
            </w:r>
          </w:p>
          <w:p w:rsidR="00B90EFD" w:rsidRPr="00B90EFD" w:rsidRDefault="00B90EFD" w:rsidP="00B90EF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0EFD">
              <w:rPr>
                <w:rFonts w:ascii="Times New Roman" w:hAnsi="Times New Roman" w:cs="Times New Roman"/>
                <w:sz w:val="24"/>
                <w:szCs w:val="24"/>
              </w:rPr>
              <w:t>24.09.2020 (8h)</w:t>
            </w:r>
          </w:p>
          <w:p w:rsidR="001D7F8C" w:rsidRDefault="00B90EFD" w:rsidP="00B90EF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0EFD">
              <w:rPr>
                <w:rFonts w:ascii="Times New Roman" w:hAnsi="Times New Roman" w:cs="Times New Roman"/>
                <w:sz w:val="24"/>
                <w:szCs w:val="24"/>
              </w:rPr>
              <w:t>25.09.2020 (4h)</w:t>
            </w:r>
          </w:p>
        </w:tc>
        <w:tc>
          <w:tcPr>
            <w:tcW w:w="5097" w:type="dxa"/>
            <w:tcBorders>
              <w:top w:val="nil"/>
            </w:tcBorders>
          </w:tcPr>
          <w:p w:rsidR="001D7F8C" w:rsidRDefault="001D7F8C" w:rsidP="001D7F8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12725">
              <w:rPr>
                <w:rFonts w:ascii="Times New Roman" w:hAnsi="Times New Roman" w:cs="Times New Roman"/>
                <w:sz w:val="24"/>
                <w:szCs w:val="24"/>
              </w:rPr>
              <w:t xml:space="preserve">ul. Śniadeckich 2, 75-453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Koszalin</w:t>
            </w:r>
          </w:p>
          <w:p w:rsidR="001D7F8C" w:rsidRDefault="001D7F8C" w:rsidP="001D7F8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ala 2-8D</w:t>
            </w:r>
          </w:p>
        </w:tc>
        <w:tc>
          <w:tcPr>
            <w:tcW w:w="2239" w:type="dxa"/>
            <w:tcBorders>
              <w:top w:val="nil"/>
            </w:tcBorders>
          </w:tcPr>
          <w:p w:rsidR="001D7F8C" w:rsidRDefault="001D7F8C" w:rsidP="001D7F8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oniedziałki:</w:t>
            </w:r>
          </w:p>
          <w:p w:rsidR="001D7F8C" w:rsidRDefault="001D7F8C" w:rsidP="001D7F8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14:00-16:00 </w:t>
            </w:r>
            <w:r w:rsidRPr="00BC743E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Pr="00BC743E">
              <w:rPr>
                <w:rFonts w:ascii="Times New Roman" w:hAnsi="Times New Roman" w:cs="Times New Roman"/>
                <w:sz w:val="24"/>
                <w:szCs w:val="24"/>
              </w:rPr>
              <w:t>h)</w:t>
            </w:r>
          </w:p>
          <w:p w:rsidR="001D7F8C" w:rsidRDefault="001D7F8C" w:rsidP="001D7F8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B90EFD" w:rsidRPr="00B90EFD" w:rsidRDefault="00B90EFD" w:rsidP="00B90EF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0EFD">
              <w:rPr>
                <w:rFonts w:ascii="Times New Roman" w:hAnsi="Times New Roman" w:cs="Times New Roman"/>
                <w:sz w:val="24"/>
                <w:szCs w:val="24"/>
              </w:rPr>
              <w:t>8:00-14:00</w:t>
            </w:r>
          </w:p>
          <w:p w:rsidR="00B90EFD" w:rsidRPr="00B90EFD" w:rsidRDefault="00B90EFD" w:rsidP="00B90EF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0EFD">
              <w:rPr>
                <w:rFonts w:ascii="Times New Roman" w:hAnsi="Times New Roman" w:cs="Times New Roman"/>
                <w:sz w:val="24"/>
                <w:szCs w:val="24"/>
              </w:rPr>
              <w:t>8:00-16:00</w:t>
            </w:r>
          </w:p>
          <w:p w:rsidR="00B90EFD" w:rsidRPr="00B90EFD" w:rsidRDefault="00B90EFD" w:rsidP="00B90EF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0EFD">
              <w:rPr>
                <w:rFonts w:ascii="Times New Roman" w:hAnsi="Times New Roman" w:cs="Times New Roman"/>
                <w:sz w:val="24"/>
                <w:szCs w:val="24"/>
              </w:rPr>
              <w:t>8:00-16:00</w:t>
            </w:r>
          </w:p>
          <w:p w:rsidR="001D7F8C" w:rsidRDefault="00B90EFD" w:rsidP="00B90EF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0EFD">
              <w:rPr>
                <w:rFonts w:ascii="Times New Roman" w:hAnsi="Times New Roman" w:cs="Times New Roman"/>
                <w:sz w:val="24"/>
                <w:szCs w:val="24"/>
              </w:rPr>
              <w:t>8:00-12:00</w:t>
            </w:r>
          </w:p>
          <w:p w:rsidR="001D7F8C" w:rsidRDefault="001D7F8C" w:rsidP="001D7F8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39" w:type="dxa"/>
            <w:vMerge/>
          </w:tcPr>
          <w:p w:rsidR="001D7F8C" w:rsidRDefault="001D7F8C" w:rsidP="001D7F8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D7F8C" w:rsidTr="00C12B84">
        <w:trPr>
          <w:gridAfter w:val="1"/>
          <w:wAfter w:w="26" w:type="dxa"/>
          <w:trHeight w:val="545"/>
        </w:trPr>
        <w:tc>
          <w:tcPr>
            <w:tcW w:w="562" w:type="dxa"/>
            <w:tcBorders>
              <w:top w:val="single" w:sz="4" w:space="0" w:color="auto"/>
            </w:tcBorders>
          </w:tcPr>
          <w:p w:rsidR="001D7F8C" w:rsidRDefault="001D7F8C" w:rsidP="001D7F8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.</w:t>
            </w:r>
          </w:p>
        </w:tc>
        <w:tc>
          <w:tcPr>
            <w:tcW w:w="2246" w:type="dxa"/>
          </w:tcPr>
          <w:p w:rsidR="001D7F8C" w:rsidRDefault="001D7F8C" w:rsidP="001D7F8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07.11.2019r. </w:t>
            </w:r>
          </w:p>
          <w:p w:rsidR="001D7F8C" w:rsidRDefault="001D7F8C" w:rsidP="001D7F8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14.11.2019r. </w:t>
            </w:r>
          </w:p>
          <w:p w:rsidR="001D7F8C" w:rsidRDefault="001D7F8C" w:rsidP="001D7F8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21.11.2019r. </w:t>
            </w:r>
          </w:p>
          <w:p w:rsidR="001D7F8C" w:rsidRDefault="001D7F8C" w:rsidP="001D7F8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28.11.2019r. </w:t>
            </w:r>
          </w:p>
          <w:p w:rsidR="001D7F8C" w:rsidRDefault="001D7F8C" w:rsidP="001D7F8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05.12.2019r. </w:t>
            </w:r>
          </w:p>
          <w:p w:rsidR="001D7F8C" w:rsidRDefault="001D7F8C" w:rsidP="001D7F8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12.12.2019r.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09.01.2020r. </w:t>
            </w:r>
          </w:p>
          <w:p w:rsidR="001D7F8C" w:rsidRDefault="001D7F8C" w:rsidP="001D7F8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16.01.2020r. </w:t>
            </w:r>
          </w:p>
          <w:p w:rsidR="001D7F8C" w:rsidRDefault="001D7F8C" w:rsidP="001D7F8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3.01.2020r.</w:t>
            </w:r>
          </w:p>
          <w:p w:rsidR="001D7F8C" w:rsidRDefault="001D7F8C" w:rsidP="001D7F8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0.01.2020r.</w:t>
            </w:r>
          </w:p>
        </w:tc>
        <w:tc>
          <w:tcPr>
            <w:tcW w:w="5097" w:type="dxa"/>
          </w:tcPr>
          <w:p w:rsidR="001D7F8C" w:rsidRDefault="001D7F8C" w:rsidP="001D7F8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12725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ul. Śniadeckich 2, 75-453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Koszalin</w:t>
            </w:r>
          </w:p>
          <w:p w:rsidR="001D7F8C" w:rsidRDefault="001D7F8C" w:rsidP="001D7F8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ala CIWE E</w:t>
            </w:r>
          </w:p>
        </w:tc>
        <w:tc>
          <w:tcPr>
            <w:tcW w:w="2239" w:type="dxa"/>
          </w:tcPr>
          <w:p w:rsidR="001D7F8C" w:rsidRDefault="001D7F8C" w:rsidP="001D7F8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zwartek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br/>
              <w:t>09:00-12:00 (3 h)</w:t>
            </w:r>
          </w:p>
        </w:tc>
        <w:tc>
          <w:tcPr>
            <w:tcW w:w="5239" w:type="dxa"/>
          </w:tcPr>
          <w:p w:rsidR="001D7F8C" w:rsidRDefault="001D7F8C" w:rsidP="001D7F8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E4BCA">
              <w:rPr>
                <w:rFonts w:ascii="Times New Roman" w:hAnsi="Times New Roman" w:cs="Times New Roman"/>
                <w:sz w:val="24"/>
                <w:szCs w:val="24"/>
              </w:rPr>
              <w:t>Programowanie systemów wbudowanych w technologii C/C++</w:t>
            </w:r>
          </w:p>
        </w:tc>
      </w:tr>
      <w:tr w:rsidR="001D7F8C" w:rsidTr="00C12B84">
        <w:trPr>
          <w:gridAfter w:val="1"/>
          <w:wAfter w:w="26" w:type="dxa"/>
          <w:trHeight w:val="545"/>
        </w:trPr>
        <w:tc>
          <w:tcPr>
            <w:tcW w:w="562" w:type="dxa"/>
          </w:tcPr>
          <w:p w:rsidR="001D7F8C" w:rsidRDefault="005D3AC7" w:rsidP="001D7F8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4.</w:t>
            </w:r>
          </w:p>
        </w:tc>
        <w:tc>
          <w:tcPr>
            <w:tcW w:w="2246" w:type="dxa"/>
          </w:tcPr>
          <w:p w:rsidR="005D3AC7" w:rsidRPr="005D3AC7" w:rsidRDefault="005D3AC7" w:rsidP="005D3AC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D3AC7">
              <w:rPr>
                <w:rFonts w:ascii="Times New Roman" w:hAnsi="Times New Roman" w:cs="Times New Roman"/>
                <w:sz w:val="24"/>
                <w:szCs w:val="24"/>
              </w:rPr>
              <w:t xml:space="preserve">16.06. 2020r.    </w:t>
            </w:r>
          </w:p>
          <w:p w:rsidR="005D3AC7" w:rsidRPr="005D3AC7" w:rsidRDefault="005D3AC7" w:rsidP="005D3AC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D3AC7">
              <w:rPr>
                <w:rFonts w:ascii="Times New Roman" w:hAnsi="Times New Roman" w:cs="Times New Roman"/>
                <w:sz w:val="24"/>
                <w:szCs w:val="24"/>
              </w:rPr>
              <w:t xml:space="preserve">17.06. 2020r.    </w:t>
            </w:r>
          </w:p>
          <w:p w:rsidR="001D7F8C" w:rsidRDefault="005D3AC7" w:rsidP="005D3AC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D3AC7">
              <w:rPr>
                <w:rFonts w:ascii="Times New Roman" w:hAnsi="Times New Roman" w:cs="Times New Roman"/>
                <w:sz w:val="24"/>
                <w:szCs w:val="24"/>
              </w:rPr>
              <w:t xml:space="preserve">18.06. 2020r.    </w:t>
            </w:r>
          </w:p>
          <w:p w:rsidR="00800076" w:rsidRPr="005D3AC7" w:rsidRDefault="00800076" w:rsidP="005D3AC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9.06.2020r.</w:t>
            </w:r>
          </w:p>
        </w:tc>
        <w:tc>
          <w:tcPr>
            <w:tcW w:w="5097" w:type="dxa"/>
          </w:tcPr>
          <w:p w:rsidR="005D3AC7" w:rsidRPr="005D3AC7" w:rsidRDefault="005D3AC7" w:rsidP="005D3AC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D3AC7">
              <w:rPr>
                <w:rFonts w:ascii="Times New Roman" w:hAnsi="Times New Roman" w:cs="Times New Roman"/>
                <w:sz w:val="24"/>
                <w:szCs w:val="24"/>
              </w:rPr>
              <w:t>ul. Śniadeckich 2, 75-453 Koszalin</w:t>
            </w:r>
          </w:p>
          <w:p w:rsidR="001D7F8C" w:rsidRPr="005D3AC7" w:rsidRDefault="005D3AC7" w:rsidP="005D3AC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D3AC7">
              <w:rPr>
                <w:rFonts w:ascii="Times New Roman" w:hAnsi="Times New Roman" w:cs="Times New Roman"/>
                <w:sz w:val="24"/>
                <w:szCs w:val="24"/>
              </w:rPr>
              <w:t>Sala 1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Pr="005D3AC7">
              <w:rPr>
                <w:rFonts w:ascii="Times New Roman" w:hAnsi="Times New Roman" w:cs="Times New Roman"/>
                <w:sz w:val="24"/>
                <w:szCs w:val="24"/>
              </w:rPr>
              <w:t>B</w:t>
            </w:r>
          </w:p>
        </w:tc>
        <w:tc>
          <w:tcPr>
            <w:tcW w:w="2239" w:type="dxa"/>
          </w:tcPr>
          <w:p w:rsidR="001D7F8C" w:rsidRDefault="005D3AC7" w:rsidP="001D7F8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D3AC7">
              <w:rPr>
                <w:rFonts w:ascii="Times New Roman" w:hAnsi="Times New Roman" w:cs="Times New Roman"/>
                <w:sz w:val="24"/>
                <w:szCs w:val="24"/>
              </w:rPr>
              <w:t>8:30 – 17:00</w:t>
            </w:r>
          </w:p>
          <w:p w:rsidR="00800076" w:rsidRDefault="00800076" w:rsidP="001D7F8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1E5EEC" w:rsidRDefault="001E5EEC" w:rsidP="001D7F8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800076" w:rsidRPr="005D3AC7" w:rsidRDefault="001E5EEC" w:rsidP="001D7F8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1</w:t>
            </w:r>
            <w:r w:rsidR="00800076">
              <w:rPr>
                <w:rFonts w:ascii="Times New Roman" w:hAnsi="Times New Roman" w:cs="Times New Roman"/>
                <w:sz w:val="24"/>
                <w:szCs w:val="24"/>
              </w:rPr>
              <w:t>:00</w:t>
            </w:r>
          </w:p>
        </w:tc>
        <w:tc>
          <w:tcPr>
            <w:tcW w:w="5239" w:type="dxa"/>
          </w:tcPr>
          <w:p w:rsidR="00800076" w:rsidRDefault="005D3AC7" w:rsidP="001D7F8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D3AC7">
              <w:rPr>
                <w:rFonts w:ascii="Times New Roman" w:hAnsi="Times New Roman" w:cs="Times New Roman"/>
                <w:sz w:val="24"/>
                <w:szCs w:val="24"/>
              </w:rPr>
              <w:t>Szkolenie Java SE 8 Programmer I 1Z0-808</w:t>
            </w:r>
            <w:r w:rsidR="00800076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</w:p>
          <w:p w:rsidR="00800076" w:rsidRDefault="00800076" w:rsidP="001D7F8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800076" w:rsidRDefault="00800076" w:rsidP="001D7F8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1D7F8C" w:rsidRPr="005D3AC7" w:rsidRDefault="00800076" w:rsidP="001D7F8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gzamin</w:t>
            </w:r>
          </w:p>
        </w:tc>
      </w:tr>
      <w:tr w:rsidR="005D3AC7" w:rsidTr="00C12B84">
        <w:trPr>
          <w:gridAfter w:val="1"/>
          <w:wAfter w:w="26" w:type="dxa"/>
          <w:trHeight w:val="545"/>
        </w:trPr>
        <w:tc>
          <w:tcPr>
            <w:tcW w:w="562" w:type="dxa"/>
          </w:tcPr>
          <w:p w:rsidR="005D3AC7" w:rsidRDefault="005D3AC7" w:rsidP="001D7F8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.</w:t>
            </w:r>
          </w:p>
        </w:tc>
        <w:tc>
          <w:tcPr>
            <w:tcW w:w="2246" w:type="dxa"/>
          </w:tcPr>
          <w:p w:rsidR="005D3AC7" w:rsidRDefault="005D3AC7" w:rsidP="001D7F8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22.06.2020r. </w:t>
            </w:r>
          </w:p>
          <w:p w:rsidR="005D3AC7" w:rsidRDefault="005D3AC7" w:rsidP="001D7F8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3.06.2020r.</w:t>
            </w:r>
          </w:p>
          <w:p w:rsidR="005D3AC7" w:rsidRDefault="005D3AC7" w:rsidP="001D7F8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4.06.2020r.</w:t>
            </w:r>
          </w:p>
          <w:p w:rsidR="005D3AC7" w:rsidRDefault="005D3AC7" w:rsidP="001D7F8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5.06.2020r.</w:t>
            </w:r>
          </w:p>
          <w:p w:rsidR="005D3AC7" w:rsidRDefault="005D3AC7" w:rsidP="001D7F8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6.06.2020r.</w:t>
            </w:r>
          </w:p>
          <w:p w:rsidR="00800076" w:rsidRDefault="00800076" w:rsidP="001D7F8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9.06.2020r.</w:t>
            </w:r>
          </w:p>
        </w:tc>
        <w:tc>
          <w:tcPr>
            <w:tcW w:w="5097" w:type="dxa"/>
          </w:tcPr>
          <w:p w:rsidR="005D3AC7" w:rsidRPr="005D3AC7" w:rsidRDefault="005D3AC7" w:rsidP="005D3AC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D3AC7">
              <w:rPr>
                <w:rFonts w:ascii="Times New Roman" w:hAnsi="Times New Roman" w:cs="Times New Roman"/>
                <w:sz w:val="24"/>
                <w:szCs w:val="24"/>
              </w:rPr>
              <w:t>ul. Śniadeckich 2, 75-453 Koszalin</w:t>
            </w:r>
          </w:p>
          <w:p w:rsidR="005D3AC7" w:rsidRDefault="005D3AC7" w:rsidP="005D3AC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D3AC7">
              <w:rPr>
                <w:rFonts w:ascii="Times New Roman" w:hAnsi="Times New Roman" w:cs="Times New Roman"/>
                <w:sz w:val="24"/>
                <w:szCs w:val="24"/>
              </w:rPr>
              <w:t>Sala 1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Pr="005D3AC7">
              <w:rPr>
                <w:rFonts w:ascii="Times New Roman" w:hAnsi="Times New Roman" w:cs="Times New Roman"/>
                <w:sz w:val="24"/>
                <w:szCs w:val="24"/>
              </w:rPr>
              <w:t>B</w:t>
            </w:r>
          </w:p>
        </w:tc>
        <w:tc>
          <w:tcPr>
            <w:tcW w:w="2239" w:type="dxa"/>
          </w:tcPr>
          <w:p w:rsidR="005D3AC7" w:rsidRDefault="005D3AC7" w:rsidP="001D7F8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</w:t>
            </w:r>
            <w:r w:rsidRPr="005D3AC7">
              <w:rPr>
                <w:rFonts w:ascii="Times New Roman" w:hAnsi="Times New Roman" w:cs="Times New Roman"/>
                <w:sz w:val="24"/>
                <w:szCs w:val="24"/>
              </w:rPr>
              <w:t>: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Pr="005D3AC7">
              <w:rPr>
                <w:rFonts w:ascii="Times New Roman" w:hAnsi="Times New Roman" w:cs="Times New Roman"/>
                <w:sz w:val="24"/>
                <w:szCs w:val="24"/>
              </w:rPr>
              <w:t>0 – 17:00</w:t>
            </w:r>
          </w:p>
          <w:p w:rsidR="00800076" w:rsidRDefault="00800076" w:rsidP="001D7F8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800076" w:rsidRDefault="00800076" w:rsidP="001D7F8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800076" w:rsidRDefault="00800076" w:rsidP="001D7F8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800076" w:rsidRDefault="00800076" w:rsidP="001D7F8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800076" w:rsidRDefault="00800076" w:rsidP="001D7F8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:00</w:t>
            </w:r>
          </w:p>
        </w:tc>
        <w:tc>
          <w:tcPr>
            <w:tcW w:w="5239" w:type="dxa"/>
          </w:tcPr>
          <w:p w:rsidR="00800076" w:rsidRDefault="005D3AC7" w:rsidP="001D7F8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D3AC7">
              <w:rPr>
                <w:rFonts w:ascii="Times New Roman" w:hAnsi="Times New Roman" w:cs="Times New Roman"/>
                <w:sz w:val="24"/>
                <w:szCs w:val="24"/>
              </w:rPr>
              <w:t>Szkolenie -- 70-483: Programming in C#</w:t>
            </w:r>
            <w:r w:rsidR="0080007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:rsidR="00800076" w:rsidRDefault="00800076" w:rsidP="001D7F8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800076" w:rsidRDefault="00800076" w:rsidP="001D7F8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800076" w:rsidRDefault="00800076" w:rsidP="001D7F8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800076" w:rsidRDefault="00800076" w:rsidP="001D7F8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5D3AC7" w:rsidRDefault="00EA0EB1" w:rsidP="001D7F8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</w:t>
            </w:r>
            <w:r w:rsidR="00800076">
              <w:rPr>
                <w:rFonts w:ascii="Times New Roman" w:hAnsi="Times New Roman" w:cs="Times New Roman"/>
                <w:sz w:val="24"/>
                <w:szCs w:val="24"/>
              </w:rPr>
              <w:t>gzamin</w:t>
            </w:r>
          </w:p>
        </w:tc>
      </w:tr>
      <w:tr w:rsidR="00EA0EB1" w:rsidTr="00C12B84">
        <w:trPr>
          <w:gridAfter w:val="1"/>
          <w:wAfter w:w="26" w:type="dxa"/>
          <w:trHeight w:val="545"/>
        </w:trPr>
        <w:tc>
          <w:tcPr>
            <w:tcW w:w="562" w:type="dxa"/>
          </w:tcPr>
          <w:p w:rsidR="00EA0EB1" w:rsidRDefault="00C12B84" w:rsidP="001D7F8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.</w:t>
            </w:r>
          </w:p>
        </w:tc>
        <w:tc>
          <w:tcPr>
            <w:tcW w:w="2246" w:type="dxa"/>
          </w:tcPr>
          <w:p w:rsidR="00C12B84" w:rsidRPr="00C12B84" w:rsidRDefault="00C12B84" w:rsidP="00C12B84">
            <w:pPr>
              <w:jc w:val="both"/>
              <w:rPr>
                <w:rFonts w:ascii="Times New Roman" w:hAnsi="Times New Roman" w:cs="Times New Roman"/>
              </w:rPr>
            </w:pPr>
            <w:r w:rsidRPr="00C12B84">
              <w:rPr>
                <w:rFonts w:ascii="Times New Roman" w:hAnsi="Times New Roman" w:cs="Times New Roman"/>
              </w:rPr>
              <w:t>14</w:t>
            </w:r>
            <w:r>
              <w:rPr>
                <w:rFonts w:ascii="Times New Roman" w:hAnsi="Times New Roman" w:cs="Times New Roman"/>
              </w:rPr>
              <w:t>.09.</w:t>
            </w:r>
            <w:r w:rsidRPr="00C12B84">
              <w:rPr>
                <w:rFonts w:ascii="Times New Roman" w:hAnsi="Times New Roman" w:cs="Times New Roman"/>
              </w:rPr>
              <w:t>2020</w:t>
            </w:r>
          </w:p>
          <w:p w:rsidR="00C12B84" w:rsidRPr="00C12B84" w:rsidRDefault="00C12B84" w:rsidP="00C12B84">
            <w:pPr>
              <w:jc w:val="both"/>
              <w:rPr>
                <w:rFonts w:ascii="Times New Roman" w:hAnsi="Times New Roman" w:cs="Times New Roman"/>
              </w:rPr>
            </w:pPr>
            <w:r w:rsidRPr="00C12B84">
              <w:rPr>
                <w:rFonts w:ascii="Times New Roman" w:hAnsi="Times New Roman" w:cs="Times New Roman"/>
              </w:rPr>
              <w:t>15</w:t>
            </w:r>
            <w:r>
              <w:rPr>
                <w:rFonts w:ascii="Times New Roman" w:hAnsi="Times New Roman" w:cs="Times New Roman"/>
              </w:rPr>
              <w:t>.09.</w:t>
            </w:r>
            <w:r w:rsidRPr="00C12B84">
              <w:rPr>
                <w:rFonts w:ascii="Times New Roman" w:hAnsi="Times New Roman" w:cs="Times New Roman"/>
              </w:rPr>
              <w:t>2020</w:t>
            </w:r>
          </w:p>
          <w:p w:rsidR="00C12B84" w:rsidRPr="00C12B84" w:rsidRDefault="00C12B84" w:rsidP="00C12B84">
            <w:pPr>
              <w:jc w:val="both"/>
              <w:rPr>
                <w:rFonts w:ascii="Times New Roman" w:hAnsi="Times New Roman" w:cs="Times New Roman"/>
              </w:rPr>
            </w:pPr>
            <w:r w:rsidRPr="00C12B84">
              <w:rPr>
                <w:rFonts w:ascii="Times New Roman" w:hAnsi="Times New Roman" w:cs="Times New Roman"/>
              </w:rPr>
              <w:t>16</w:t>
            </w:r>
            <w:r>
              <w:rPr>
                <w:rFonts w:ascii="Times New Roman" w:hAnsi="Times New Roman" w:cs="Times New Roman"/>
              </w:rPr>
              <w:t>.09.</w:t>
            </w:r>
            <w:r w:rsidRPr="00C12B84">
              <w:rPr>
                <w:rFonts w:ascii="Times New Roman" w:hAnsi="Times New Roman" w:cs="Times New Roman"/>
              </w:rPr>
              <w:t>2020</w:t>
            </w:r>
          </w:p>
          <w:p w:rsidR="00C12B84" w:rsidRPr="00C12B84" w:rsidRDefault="00C12B84" w:rsidP="00C12B84">
            <w:pPr>
              <w:jc w:val="both"/>
              <w:rPr>
                <w:rFonts w:ascii="Times New Roman" w:hAnsi="Times New Roman" w:cs="Times New Roman"/>
              </w:rPr>
            </w:pPr>
            <w:r w:rsidRPr="00C12B84">
              <w:rPr>
                <w:rFonts w:ascii="Times New Roman" w:hAnsi="Times New Roman" w:cs="Times New Roman"/>
              </w:rPr>
              <w:t>17</w:t>
            </w:r>
            <w:r>
              <w:rPr>
                <w:rFonts w:ascii="Times New Roman" w:hAnsi="Times New Roman" w:cs="Times New Roman"/>
              </w:rPr>
              <w:t>.09.</w:t>
            </w:r>
            <w:r w:rsidRPr="00C12B84">
              <w:rPr>
                <w:rFonts w:ascii="Times New Roman" w:hAnsi="Times New Roman" w:cs="Times New Roman"/>
              </w:rPr>
              <w:t>2020</w:t>
            </w:r>
          </w:p>
          <w:p w:rsidR="00C12B84" w:rsidRPr="00C12B84" w:rsidRDefault="00C12B84" w:rsidP="00C12B84">
            <w:pPr>
              <w:jc w:val="both"/>
              <w:rPr>
                <w:rFonts w:ascii="Times New Roman" w:hAnsi="Times New Roman" w:cs="Times New Roman"/>
              </w:rPr>
            </w:pPr>
            <w:r w:rsidRPr="00C12B84">
              <w:rPr>
                <w:rFonts w:ascii="Times New Roman" w:hAnsi="Times New Roman" w:cs="Times New Roman"/>
              </w:rPr>
              <w:t>18</w:t>
            </w:r>
            <w:r>
              <w:rPr>
                <w:rFonts w:ascii="Times New Roman" w:hAnsi="Times New Roman" w:cs="Times New Roman"/>
              </w:rPr>
              <w:t>.09.</w:t>
            </w:r>
            <w:r w:rsidRPr="00C12B84">
              <w:rPr>
                <w:rFonts w:ascii="Times New Roman" w:hAnsi="Times New Roman" w:cs="Times New Roman"/>
              </w:rPr>
              <w:t>2020</w:t>
            </w:r>
          </w:p>
          <w:p w:rsidR="00C12B84" w:rsidRPr="00C12B84" w:rsidRDefault="00C12B84" w:rsidP="00C12B84">
            <w:pPr>
              <w:jc w:val="both"/>
              <w:rPr>
                <w:rFonts w:ascii="Times New Roman" w:hAnsi="Times New Roman" w:cs="Times New Roman"/>
              </w:rPr>
            </w:pPr>
            <w:r w:rsidRPr="00C12B84">
              <w:rPr>
                <w:rFonts w:ascii="Times New Roman" w:hAnsi="Times New Roman" w:cs="Times New Roman"/>
              </w:rPr>
              <w:t>21</w:t>
            </w:r>
            <w:r>
              <w:rPr>
                <w:rFonts w:ascii="Times New Roman" w:hAnsi="Times New Roman" w:cs="Times New Roman"/>
              </w:rPr>
              <w:t>.09.</w:t>
            </w:r>
            <w:r w:rsidRPr="00C12B84">
              <w:rPr>
                <w:rFonts w:ascii="Times New Roman" w:hAnsi="Times New Roman" w:cs="Times New Roman"/>
              </w:rPr>
              <w:t>2020</w:t>
            </w:r>
          </w:p>
          <w:p w:rsidR="00C12B84" w:rsidRPr="00C12B84" w:rsidRDefault="00C12B84" w:rsidP="00C12B84">
            <w:pPr>
              <w:jc w:val="both"/>
              <w:rPr>
                <w:rFonts w:ascii="Times New Roman" w:hAnsi="Times New Roman" w:cs="Times New Roman"/>
              </w:rPr>
            </w:pPr>
            <w:r w:rsidRPr="00C12B84">
              <w:rPr>
                <w:rFonts w:ascii="Times New Roman" w:hAnsi="Times New Roman" w:cs="Times New Roman"/>
              </w:rPr>
              <w:t>2</w:t>
            </w:r>
            <w:r w:rsidR="00E50FA2">
              <w:rPr>
                <w:rFonts w:ascii="Times New Roman" w:hAnsi="Times New Roman" w:cs="Times New Roman"/>
              </w:rPr>
              <w:t>3</w:t>
            </w:r>
            <w:r>
              <w:rPr>
                <w:rFonts w:ascii="Times New Roman" w:hAnsi="Times New Roman" w:cs="Times New Roman"/>
              </w:rPr>
              <w:t>.09.</w:t>
            </w:r>
            <w:r w:rsidRPr="00C12B84">
              <w:rPr>
                <w:rFonts w:ascii="Times New Roman" w:hAnsi="Times New Roman" w:cs="Times New Roman"/>
              </w:rPr>
              <w:t>2020</w:t>
            </w:r>
          </w:p>
          <w:p w:rsidR="00C12B84" w:rsidRPr="00C12B84" w:rsidRDefault="00C12B84" w:rsidP="00C12B84">
            <w:pPr>
              <w:jc w:val="both"/>
              <w:rPr>
                <w:rFonts w:ascii="Times New Roman" w:hAnsi="Times New Roman" w:cs="Times New Roman"/>
              </w:rPr>
            </w:pPr>
            <w:r w:rsidRPr="00C12B84">
              <w:rPr>
                <w:rFonts w:ascii="Times New Roman" w:hAnsi="Times New Roman" w:cs="Times New Roman"/>
              </w:rPr>
              <w:t>2</w:t>
            </w:r>
            <w:r w:rsidR="00E50FA2">
              <w:rPr>
                <w:rFonts w:ascii="Times New Roman" w:hAnsi="Times New Roman" w:cs="Times New Roman"/>
              </w:rPr>
              <w:t>4</w:t>
            </w:r>
            <w:r>
              <w:rPr>
                <w:rFonts w:ascii="Times New Roman" w:hAnsi="Times New Roman" w:cs="Times New Roman"/>
              </w:rPr>
              <w:t>.09.</w:t>
            </w:r>
            <w:r w:rsidRPr="00C12B84">
              <w:rPr>
                <w:rFonts w:ascii="Times New Roman" w:hAnsi="Times New Roman" w:cs="Times New Roman"/>
              </w:rPr>
              <w:t>2020</w:t>
            </w:r>
          </w:p>
          <w:p w:rsidR="00EA0EB1" w:rsidRDefault="00EA0EB1" w:rsidP="00C12B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097" w:type="dxa"/>
          </w:tcPr>
          <w:p w:rsidR="00C12B84" w:rsidRPr="00C12B84" w:rsidRDefault="00C12B84" w:rsidP="00C12B84">
            <w:pPr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12B84">
              <w:rPr>
                <w:rFonts w:ascii="Times New Roman" w:hAnsi="Times New Roman" w:cs="Times New Roman"/>
              </w:rPr>
              <w:t>PK,ul</w:t>
            </w:r>
            <w:proofErr w:type="spellEnd"/>
            <w:r w:rsidRPr="00C12B84">
              <w:rPr>
                <w:rFonts w:ascii="Times New Roman" w:hAnsi="Times New Roman" w:cs="Times New Roman"/>
              </w:rPr>
              <w:t xml:space="preserve">. Śniadeckich 2, blok D, </w:t>
            </w:r>
            <w:proofErr w:type="spellStart"/>
            <w:r w:rsidRPr="00C12B84">
              <w:rPr>
                <w:rFonts w:ascii="Times New Roman" w:hAnsi="Times New Roman" w:cs="Times New Roman"/>
              </w:rPr>
              <w:t>LIWEiI</w:t>
            </w:r>
            <w:proofErr w:type="spellEnd"/>
            <w:r w:rsidRPr="00C12B84">
              <w:rPr>
                <w:rFonts w:ascii="Times New Roman" w:hAnsi="Times New Roman" w:cs="Times New Roman"/>
              </w:rPr>
              <w:t>, sala D (2-2D)</w:t>
            </w:r>
          </w:p>
          <w:p w:rsidR="00C12B84" w:rsidRPr="00C12B84" w:rsidRDefault="00C12B84" w:rsidP="00C12B84">
            <w:pPr>
              <w:jc w:val="both"/>
              <w:rPr>
                <w:rFonts w:ascii="Times New Roman" w:hAnsi="Times New Roman" w:cs="Times New Roman"/>
              </w:rPr>
            </w:pPr>
            <w:r w:rsidRPr="00C12B84">
              <w:rPr>
                <w:rFonts w:ascii="Times New Roman" w:hAnsi="Times New Roman" w:cs="Times New Roman"/>
              </w:rPr>
              <w:t xml:space="preserve">Praktyka - </w:t>
            </w:r>
            <w:proofErr w:type="spellStart"/>
            <w:r w:rsidRPr="00C12B84">
              <w:rPr>
                <w:rFonts w:ascii="Times New Roman" w:hAnsi="Times New Roman" w:cs="Times New Roman"/>
              </w:rPr>
              <w:t>Konfrez</w:t>
            </w:r>
            <w:proofErr w:type="spellEnd"/>
            <w:r w:rsidRPr="00C12B84">
              <w:rPr>
                <w:rFonts w:ascii="Times New Roman" w:hAnsi="Times New Roman" w:cs="Times New Roman"/>
              </w:rPr>
              <w:t xml:space="preserve"> Tychowo</w:t>
            </w:r>
          </w:p>
          <w:p w:rsidR="00C12B84" w:rsidRPr="00C12B84" w:rsidRDefault="00C12B84" w:rsidP="00C12B84">
            <w:pPr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12B84">
              <w:rPr>
                <w:rFonts w:ascii="Times New Roman" w:hAnsi="Times New Roman" w:cs="Times New Roman"/>
              </w:rPr>
              <w:t>PK,ul</w:t>
            </w:r>
            <w:proofErr w:type="spellEnd"/>
            <w:r w:rsidRPr="00C12B84">
              <w:rPr>
                <w:rFonts w:ascii="Times New Roman" w:hAnsi="Times New Roman" w:cs="Times New Roman"/>
              </w:rPr>
              <w:t xml:space="preserve">. Śniadeckich 2, blok D, </w:t>
            </w:r>
            <w:proofErr w:type="spellStart"/>
            <w:r w:rsidRPr="00C12B84">
              <w:rPr>
                <w:rFonts w:ascii="Times New Roman" w:hAnsi="Times New Roman" w:cs="Times New Roman"/>
              </w:rPr>
              <w:t>LIWEiI</w:t>
            </w:r>
            <w:proofErr w:type="spellEnd"/>
            <w:r w:rsidRPr="00C12B84">
              <w:rPr>
                <w:rFonts w:ascii="Times New Roman" w:hAnsi="Times New Roman" w:cs="Times New Roman"/>
              </w:rPr>
              <w:t>, sala D (2-2D)</w:t>
            </w:r>
          </w:p>
          <w:p w:rsidR="00C12B84" w:rsidRPr="00C12B84" w:rsidRDefault="00C12B84" w:rsidP="00C12B84">
            <w:pPr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12B84">
              <w:rPr>
                <w:rFonts w:ascii="Times New Roman" w:hAnsi="Times New Roman" w:cs="Times New Roman"/>
              </w:rPr>
              <w:t>PK,ul</w:t>
            </w:r>
            <w:proofErr w:type="spellEnd"/>
            <w:r w:rsidRPr="00C12B84">
              <w:rPr>
                <w:rFonts w:ascii="Times New Roman" w:hAnsi="Times New Roman" w:cs="Times New Roman"/>
              </w:rPr>
              <w:t xml:space="preserve">. Śniadeckich 2, blok D, </w:t>
            </w:r>
            <w:proofErr w:type="spellStart"/>
            <w:r w:rsidRPr="00C12B84">
              <w:rPr>
                <w:rFonts w:ascii="Times New Roman" w:hAnsi="Times New Roman" w:cs="Times New Roman"/>
              </w:rPr>
              <w:t>LIWEiI</w:t>
            </w:r>
            <w:proofErr w:type="spellEnd"/>
            <w:r w:rsidRPr="00C12B84">
              <w:rPr>
                <w:rFonts w:ascii="Times New Roman" w:hAnsi="Times New Roman" w:cs="Times New Roman"/>
              </w:rPr>
              <w:t>, sala D (2-2D)</w:t>
            </w:r>
          </w:p>
          <w:p w:rsidR="00C12B84" w:rsidRPr="00C12B84" w:rsidRDefault="00C12B84" w:rsidP="00C12B84">
            <w:pPr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12B84">
              <w:rPr>
                <w:rFonts w:ascii="Times New Roman" w:hAnsi="Times New Roman" w:cs="Times New Roman"/>
              </w:rPr>
              <w:t>PK,ul</w:t>
            </w:r>
            <w:proofErr w:type="spellEnd"/>
            <w:r w:rsidRPr="00C12B84">
              <w:rPr>
                <w:rFonts w:ascii="Times New Roman" w:hAnsi="Times New Roman" w:cs="Times New Roman"/>
              </w:rPr>
              <w:t xml:space="preserve">. Śniadeckich 2, blok D, </w:t>
            </w:r>
            <w:proofErr w:type="spellStart"/>
            <w:r w:rsidRPr="00C12B84">
              <w:rPr>
                <w:rFonts w:ascii="Times New Roman" w:hAnsi="Times New Roman" w:cs="Times New Roman"/>
              </w:rPr>
              <w:t>LIWEiI</w:t>
            </w:r>
            <w:proofErr w:type="spellEnd"/>
            <w:r w:rsidRPr="00C12B84">
              <w:rPr>
                <w:rFonts w:ascii="Times New Roman" w:hAnsi="Times New Roman" w:cs="Times New Roman"/>
              </w:rPr>
              <w:t>, sala D (2-2D)</w:t>
            </w:r>
          </w:p>
          <w:p w:rsidR="00C12B84" w:rsidRPr="00C12B84" w:rsidRDefault="00C12B84" w:rsidP="00C12B84">
            <w:pPr>
              <w:jc w:val="both"/>
              <w:rPr>
                <w:rFonts w:ascii="Times New Roman" w:hAnsi="Times New Roman" w:cs="Times New Roman"/>
              </w:rPr>
            </w:pPr>
            <w:r w:rsidRPr="00C12B84">
              <w:rPr>
                <w:rFonts w:ascii="Times New Roman" w:hAnsi="Times New Roman" w:cs="Times New Roman"/>
              </w:rPr>
              <w:t xml:space="preserve">Praktyka - </w:t>
            </w:r>
            <w:proofErr w:type="spellStart"/>
            <w:r w:rsidRPr="00C12B84">
              <w:rPr>
                <w:rFonts w:ascii="Times New Roman" w:hAnsi="Times New Roman" w:cs="Times New Roman"/>
              </w:rPr>
              <w:t>Konfrez</w:t>
            </w:r>
            <w:proofErr w:type="spellEnd"/>
            <w:r w:rsidRPr="00C12B84">
              <w:rPr>
                <w:rFonts w:ascii="Times New Roman" w:hAnsi="Times New Roman" w:cs="Times New Roman"/>
              </w:rPr>
              <w:t xml:space="preserve"> Tychowo</w:t>
            </w:r>
          </w:p>
          <w:p w:rsidR="00C12B84" w:rsidRPr="00C12B84" w:rsidRDefault="00C12B84" w:rsidP="00C12B84">
            <w:pPr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12B84">
              <w:rPr>
                <w:rFonts w:ascii="Times New Roman" w:hAnsi="Times New Roman" w:cs="Times New Roman"/>
              </w:rPr>
              <w:t>PK,ul</w:t>
            </w:r>
            <w:proofErr w:type="spellEnd"/>
            <w:r w:rsidRPr="00C12B84">
              <w:rPr>
                <w:rFonts w:ascii="Times New Roman" w:hAnsi="Times New Roman" w:cs="Times New Roman"/>
              </w:rPr>
              <w:t xml:space="preserve">. Śniadeckich 2, blok D, </w:t>
            </w:r>
            <w:proofErr w:type="spellStart"/>
            <w:r w:rsidRPr="00C12B84">
              <w:rPr>
                <w:rFonts w:ascii="Times New Roman" w:hAnsi="Times New Roman" w:cs="Times New Roman"/>
              </w:rPr>
              <w:t>LIWEiI</w:t>
            </w:r>
            <w:proofErr w:type="spellEnd"/>
            <w:r w:rsidRPr="00C12B84">
              <w:rPr>
                <w:rFonts w:ascii="Times New Roman" w:hAnsi="Times New Roman" w:cs="Times New Roman"/>
              </w:rPr>
              <w:t>, sala D (2-2D)</w:t>
            </w:r>
          </w:p>
          <w:p w:rsidR="00EA0EB1" w:rsidRPr="005D3AC7" w:rsidRDefault="00C12B84" w:rsidP="00C12B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C12B84">
              <w:rPr>
                <w:rFonts w:ascii="Times New Roman" w:hAnsi="Times New Roman" w:cs="Times New Roman"/>
              </w:rPr>
              <w:t>PK,ul</w:t>
            </w:r>
            <w:proofErr w:type="spellEnd"/>
            <w:r w:rsidRPr="00C12B84">
              <w:rPr>
                <w:rFonts w:ascii="Times New Roman" w:hAnsi="Times New Roman" w:cs="Times New Roman"/>
              </w:rPr>
              <w:t xml:space="preserve">. Śniadeckich 2, blok D, </w:t>
            </w:r>
            <w:proofErr w:type="spellStart"/>
            <w:r w:rsidRPr="00C12B84">
              <w:rPr>
                <w:rFonts w:ascii="Times New Roman" w:hAnsi="Times New Roman" w:cs="Times New Roman"/>
              </w:rPr>
              <w:t>LIWEiI</w:t>
            </w:r>
            <w:proofErr w:type="spellEnd"/>
            <w:r w:rsidRPr="00C12B84">
              <w:rPr>
                <w:rFonts w:ascii="Times New Roman" w:hAnsi="Times New Roman" w:cs="Times New Roman"/>
              </w:rPr>
              <w:t>, sala D (2-2D)</w:t>
            </w:r>
          </w:p>
        </w:tc>
        <w:tc>
          <w:tcPr>
            <w:tcW w:w="2239" w:type="dxa"/>
          </w:tcPr>
          <w:p w:rsidR="00C12B84" w:rsidRPr="00A40B44" w:rsidRDefault="00C12B84" w:rsidP="00C12B84">
            <w:pPr>
              <w:jc w:val="both"/>
              <w:rPr>
                <w:rFonts w:ascii="Times New Roman" w:hAnsi="Times New Roman" w:cs="Times New Roman"/>
              </w:rPr>
            </w:pPr>
            <w:r w:rsidRPr="00A40B44">
              <w:rPr>
                <w:rFonts w:ascii="Times New Roman" w:hAnsi="Times New Roman" w:cs="Times New Roman"/>
              </w:rPr>
              <w:t xml:space="preserve">9:00 </w:t>
            </w:r>
            <w:r w:rsidR="00A40B44" w:rsidRPr="00A40B44">
              <w:rPr>
                <w:rFonts w:ascii="Times New Roman" w:hAnsi="Times New Roman" w:cs="Times New Roman"/>
              </w:rPr>
              <w:t xml:space="preserve">- </w:t>
            </w:r>
            <w:r w:rsidRPr="00A40B44">
              <w:rPr>
                <w:rFonts w:ascii="Times New Roman" w:hAnsi="Times New Roman" w:cs="Times New Roman"/>
              </w:rPr>
              <w:t>16:00</w:t>
            </w:r>
          </w:p>
          <w:p w:rsidR="00C12B84" w:rsidRPr="00A40B44" w:rsidRDefault="00A40B44" w:rsidP="00C12B84">
            <w:pPr>
              <w:jc w:val="both"/>
              <w:rPr>
                <w:rFonts w:ascii="Times New Roman" w:hAnsi="Times New Roman" w:cs="Times New Roman"/>
              </w:rPr>
            </w:pPr>
            <w:r w:rsidRPr="00A40B44">
              <w:rPr>
                <w:rFonts w:ascii="Times New Roman" w:hAnsi="Times New Roman" w:cs="Times New Roman"/>
              </w:rPr>
              <w:t xml:space="preserve">8:00 - </w:t>
            </w:r>
            <w:r w:rsidR="00C12B84" w:rsidRPr="00A40B44">
              <w:rPr>
                <w:rFonts w:ascii="Times New Roman" w:hAnsi="Times New Roman" w:cs="Times New Roman"/>
              </w:rPr>
              <w:t>18:00</w:t>
            </w:r>
          </w:p>
          <w:p w:rsidR="00C12B84" w:rsidRPr="00A40B44" w:rsidRDefault="00A40B44" w:rsidP="00C12B84">
            <w:pPr>
              <w:jc w:val="both"/>
              <w:rPr>
                <w:rFonts w:ascii="Times New Roman" w:hAnsi="Times New Roman" w:cs="Times New Roman"/>
              </w:rPr>
            </w:pPr>
            <w:r w:rsidRPr="00A40B44">
              <w:rPr>
                <w:rFonts w:ascii="Times New Roman" w:hAnsi="Times New Roman" w:cs="Times New Roman"/>
              </w:rPr>
              <w:t>9:00</w:t>
            </w:r>
            <w:r w:rsidR="00C12B84" w:rsidRPr="00A40B44">
              <w:rPr>
                <w:rFonts w:ascii="Times New Roman" w:hAnsi="Times New Roman" w:cs="Times New Roman"/>
              </w:rPr>
              <w:t xml:space="preserve"> </w:t>
            </w:r>
            <w:r w:rsidRPr="00A40B44">
              <w:rPr>
                <w:rFonts w:ascii="Times New Roman" w:hAnsi="Times New Roman" w:cs="Times New Roman"/>
              </w:rPr>
              <w:t xml:space="preserve">- </w:t>
            </w:r>
            <w:r w:rsidR="00C12B84" w:rsidRPr="00A40B44">
              <w:rPr>
                <w:rFonts w:ascii="Times New Roman" w:hAnsi="Times New Roman" w:cs="Times New Roman"/>
              </w:rPr>
              <w:t>16:00</w:t>
            </w:r>
          </w:p>
          <w:p w:rsidR="00C12B84" w:rsidRPr="00A40B44" w:rsidRDefault="00A40B44" w:rsidP="00C12B84">
            <w:pPr>
              <w:jc w:val="both"/>
              <w:rPr>
                <w:rFonts w:ascii="Times New Roman" w:hAnsi="Times New Roman" w:cs="Times New Roman"/>
              </w:rPr>
            </w:pPr>
            <w:r w:rsidRPr="00A40B44">
              <w:rPr>
                <w:rFonts w:ascii="Times New Roman" w:hAnsi="Times New Roman" w:cs="Times New Roman"/>
              </w:rPr>
              <w:t>9:00</w:t>
            </w:r>
            <w:r w:rsidR="00C12B84" w:rsidRPr="00A40B44">
              <w:rPr>
                <w:rFonts w:ascii="Times New Roman" w:hAnsi="Times New Roman" w:cs="Times New Roman"/>
              </w:rPr>
              <w:t xml:space="preserve"> </w:t>
            </w:r>
            <w:r w:rsidRPr="00A40B44">
              <w:rPr>
                <w:rFonts w:ascii="Times New Roman" w:hAnsi="Times New Roman" w:cs="Times New Roman"/>
              </w:rPr>
              <w:t xml:space="preserve">- </w:t>
            </w:r>
            <w:r w:rsidR="00C12B84" w:rsidRPr="00A40B44">
              <w:rPr>
                <w:rFonts w:ascii="Times New Roman" w:hAnsi="Times New Roman" w:cs="Times New Roman"/>
              </w:rPr>
              <w:t>16:00</w:t>
            </w:r>
          </w:p>
          <w:p w:rsidR="00C12B84" w:rsidRPr="00A40B44" w:rsidRDefault="00A40B44" w:rsidP="00C12B84">
            <w:pPr>
              <w:jc w:val="both"/>
              <w:rPr>
                <w:rFonts w:ascii="Times New Roman" w:hAnsi="Times New Roman" w:cs="Times New Roman"/>
              </w:rPr>
            </w:pPr>
            <w:r w:rsidRPr="00A40B44">
              <w:rPr>
                <w:rFonts w:ascii="Times New Roman" w:hAnsi="Times New Roman" w:cs="Times New Roman"/>
              </w:rPr>
              <w:t>9:00</w:t>
            </w:r>
            <w:r w:rsidR="00C12B84" w:rsidRPr="00A40B44">
              <w:rPr>
                <w:rFonts w:ascii="Times New Roman" w:hAnsi="Times New Roman" w:cs="Times New Roman"/>
              </w:rPr>
              <w:t xml:space="preserve"> </w:t>
            </w:r>
            <w:r w:rsidRPr="00A40B44">
              <w:rPr>
                <w:rFonts w:ascii="Times New Roman" w:hAnsi="Times New Roman" w:cs="Times New Roman"/>
              </w:rPr>
              <w:t xml:space="preserve"> -1</w:t>
            </w:r>
            <w:r w:rsidR="00C12B84" w:rsidRPr="00A40B44">
              <w:rPr>
                <w:rFonts w:ascii="Times New Roman" w:hAnsi="Times New Roman" w:cs="Times New Roman"/>
              </w:rPr>
              <w:t>6:00</w:t>
            </w:r>
          </w:p>
          <w:p w:rsidR="00A40B44" w:rsidRPr="00A40B44" w:rsidRDefault="00A40B44" w:rsidP="00A40B44">
            <w:pPr>
              <w:jc w:val="both"/>
              <w:rPr>
                <w:rFonts w:ascii="Times New Roman" w:hAnsi="Times New Roman" w:cs="Times New Roman"/>
              </w:rPr>
            </w:pPr>
            <w:r w:rsidRPr="00A40B44">
              <w:rPr>
                <w:rFonts w:ascii="Times New Roman" w:hAnsi="Times New Roman" w:cs="Times New Roman"/>
              </w:rPr>
              <w:t>8:00 - 18:00</w:t>
            </w:r>
          </w:p>
          <w:p w:rsidR="00C12B84" w:rsidRPr="00A40B44" w:rsidRDefault="00C12B84" w:rsidP="00C12B84">
            <w:pPr>
              <w:jc w:val="both"/>
              <w:rPr>
                <w:rFonts w:ascii="Times New Roman" w:hAnsi="Times New Roman" w:cs="Times New Roman"/>
              </w:rPr>
            </w:pPr>
            <w:r w:rsidRPr="00A40B44">
              <w:rPr>
                <w:rFonts w:ascii="Times New Roman" w:hAnsi="Times New Roman" w:cs="Times New Roman"/>
              </w:rPr>
              <w:t xml:space="preserve">9:00 </w:t>
            </w:r>
            <w:r w:rsidR="00A40B44" w:rsidRPr="00A40B44">
              <w:rPr>
                <w:rFonts w:ascii="Times New Roman" w:hAnsi="Times New Roman" w:cs="Times New Roman"/>
              </w:rPr>
              <w:t xml:space="preserve"> -15:00</w:t>
            </w:r>
          </w:p>
          <w:p w:rsidR="00C12B84" w:rsidRDefault="00C12B84" w:rsidP="00C12B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40B44">
              <w:rPr>
                <w:rFonts w:ascii="Times New Roman" w:hAnsi="Times New Roman" w:cs="Times New Roman"/>
              </w:rPr>
              <w:t xml:space="preserve">9:00 </w:t>
            </w:r>
            <w:r w:rsidR="00A40B44" w:rsidRPr="00A40B44">
              <w:rPr>
                <w:rFonts w:ascii="Times New Roman" w:hAnsi="Times New Roman" w:cs="Times New Roman"/>
              </w:rPr>
              <w:t>– 15:00</w:t>
            </w:r>
          </w:p>
        </w:tc>
        <w:tc>
          <w:tcPr>
            <w:tcW w:w="5239" w:type="dxa"/>
          </w:tcPr>
          <w:p w:rsidR="006F7DB4" w:rsidRDefault="006F7DB4" w:rsidP="001D7F8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6F7DB4" w:rsidRDefault="006F7DB4" w:rsidP="001D7F8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6F7DB4" w:rsidRDefault="006F7DB4" w:rsidP="001D7F8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EA0EB1" w:rsidRPr="005D3AC7" w:rsidRDefault="006F7DB4" w:rsidP="001D7F8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F7DB4">
              <w:rPr>
                <w:rFonts w:ascii="Times New Roman" w:hAnsi="Times New Roman" w:cs="Times New Roman"/>
                <w:sz w:val="24"/>
                <w:szCs w:val="24"/>
              </w:rPr>
              <w:t>Obsługa i programowanie obrabiarek CNC</w:t>
            </w:r>
          </w:p>
        </w:tc>
      </w:tr>
      <w:tr w:rsidR="00EA0EB1" w:rsidTr="00C12B84">
        <w:trPr>
          <w:gridAfter w:val="1"/>
          <w:wAfter w:w="26" w:type="dxa"/>
          <w:trHeight w:val="545"/>
        </w:trPr>
        <w:tc>
          <w:tcPr>
            <w:tcW w:w="562" w:type="dxa"/>
          </w:tcPr>
          <w:p w:rsidR="00EA0EB1" w:rsidRDefault="00EA0EB1" w:rsidP="001D7F8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46" w:type="dxa"/>
          </w:tcPr>
          <w:p w:rsidR="00EA0EB1" w:rsidRDefault="00EA0EB1" w:rsidP="001D7F8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097" w:type="dxa"/>
          </w:tcPr>
          <w:p w:rsidR="00EA0EB1" w:rsidRPr="005D3AC7" w:rsidRDefault="00EA0EB1" w:rsidP="005D3AC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39" w:type="dxa"/>
          </w:tcPr>
          <w:p w:rsidR="00EA0EB1" w:rsidRDefault="00EA0EB1" w:rsidP="001D7F8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39" w:type="dxa"/>
          </w:tcPr>
          <w:p w:rsidR="00EA0EB1" w:rsidRPr="005D3AC7" w:rsidRDefault="00EA0EB1" w:rsidP="001D7F8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597D6C" w:rsidRPr="00597D6C" w:rsidRDefault="00597D6C" w:rsidP="00597D6C">
      <w:pPr>
        <w:jc w:val="both"/>
        <w:rPr>
          <w:rFonts w:ascii="Times New Roman" w:hAnsi="Times New Roman" w:cs="Times New Roman"/>
          <w:sz w:val="24"/>
          <w:szCs w:val="24"/>
        </w:rPr>
      </w:pPr>
    </w:p>
    <w:sectPr w:rsidR="00597D6C" w:rsidRPr="00597D6C" w:rsidSect="00597D6C">
      <w:headerReference w:type="default" r:id="rId6"/>
      <w:pgSz w:w="16838" w:h="11906" w:orient="landscape"/>
      <w:pgMar w:top="1417" w:right="1417" w:bottom="1417" w:left="1417" w:header="0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B29DB" w:rsidRDefault="007B29DB" w:rsidP="00597D6C">
      <w:pPr>
        <w:spacing w:after="0" w:line="240" w:lineRule="auto"/>
      </w:pPr>
      <w:r>
        <w:separator/>
      </w:r>
    </w:p>
  </w:endnote>
  <w:endnote w:type="continuationSeparator" w:id="0">
    <w:p w:rsidR="007B29DB" w:rsidRDefault="007B29DB" w:rsidP="00597D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B29DB" w:rsidRDefault="007B29DB" w:rsidP="00597D6C">
      <w:pPr>
        <w:spacing w:after="0" w:line="240" w:lineRule="auto"/>
      </w:pPr>
      <w:r>
        <w:separator/>
      </w:r>
    </w:p>
  </w:footnote>
  <w:footnote w:type="continuationSeparator" w:id="0">
    <w:p w:rsidR="007B29DB" w:rsidRDefault="007B29DB" w:rsidP="00597D6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97D6C" w:rsidRDefault="003345E3" w:rsidP="00597D6C">
    <w:pPr>
      <w:pStyle w:val="Nagwek"/>
      <w:jc w:val="center"/>
    </w:pPr>
    <w:r>
      <w:rPr>
        <w:noProof/>
        <w:lang w:eastAsia="pl-PL"/>
      </w:rPr>
      <w:drawing>
        <wp:inline distT="0" distB="0" distL="0" distR="0">
          <wp:extent cx="6766560" cy="1597152"/>
          <wp:effectExtent l="0" t="0" r="0" b="3175"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naglowek_zintegrowani_mono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766560" cy="159715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UwszQ3sLAwNzc1MTNR0lEKTi0uzszPAykwNKoFAJ7EhzctAAAA"/>
  </w:docVars>
  <w:rsids>
    <w:rsidRoot w:val="00597D6C"/>
    <w:rsid w:val="000161A8"/>
    <w:rsid w:val="0004431B"/>
    <w:rsid w:val="000B554A"/>
    <w:rsid w:val="00187E75"/>
    <w:rsid w:val="001D02EC"/>
    <w:rsid w:val="001D7F8C"/>
    <w:rsid w:val="001E5EEC"/>
    <w:rsid w:val="001F6F9E"/>
    <w:rsid w:val="00212725"/>
    <w:rsid w:val="00283F38"/>
    <w:rsid w:val="00324E50"/>
    <w:rsid w:val="0033180D"/>
    <w:rsid w:val="003345E3"/>
    <w:rsid w:val="00357A57"/>
    <w:rsid w:val="003619D8"/>
    <w:rsid w:val="003B3E6F"/>
    <w:rsid w:val="0040155D"/>
    <w:rsid w:val="0042796B"/>
    <w:rsid w:val="00551D96"/>
    <w:rsid w:val="005912F9"/>
    <w:rsid w:val="00597D6C"/>
    <w:rsid w:val="005D3AC7"/>
    <w:rsid w:val="00604332"/>
    <w:rsid w:val="00662A7F"/>
    <w:rsid w:val="00662B4F"/>
    <w:rsid w:val="006A56A2"/>
    <w:rsid w:val="006C0785"/>
    <w:rsid w:val="006E1E96"/>
    <w:rsid w:val="006F7DB4"/>
    <w:rsid w:val="0077649A"/>
    <w:rsid w:val="007B29DB"/>
    <w:rsid w:val="00800076"/>
    <w:rsid w:val="008E52DD"/>
    <w:rsid w:val="008F5728"/>
    <w:rsid w:val="009301A7"/>
    <w:rsid w:val="009830E7"/>
    <w:rsid w:val="00A22776"/>
    <w:rsid w:val="00A40B44"/>
    <w:rsid w:val="00A80D19"/>
    <w:rsid w:val="00A81A69"/>
    <w:rsid w:val="00A9702F"/>
    <w:rsid w:val="00AF5078"/>
    <w:rsid w:val="00B40ABB"/>
    <w:rsid w:val="00B66248"/>
    <w:rsid w:val="00B90EFD"/>
    <w:rsid w:val="00BC743E"/>
    <w:rsid w:val="00C12B84"/>
    <w:rsid w:val="00C30281"/>
    <w:rsid w:val="00CD30D8"/>
    <w:rsid w:val="00D536E9"/>
    <w:rsid w:val="00E26E95"/>
    <w:rsid w:val="00E31AD0"/>
    <w:rsid w:val="00E50FA2"/>
    <w:rsid w:val="00E51FD6"/>
    <w:rsid w:val="00E8568B"/>
    <w:rsid w:val="00EA0EB1"/>
    <w:rsid w:val="00EF4D74"/>
    <w:rsid w:val="00F47C3C"/>
    <w:rsid w:val="00FE4B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5:docId w15:val="{9390FB87-2EEE-4DC0-8F01-0A7CF59E50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597D6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597D6C"/>
  </w:style>
  <w:style w:type="paragraph" w:styleId="Stopka">
    <w:name w:val="footer"/>
    <w:basedOn w:val="Normalny"/>
    <w:link w:val="StopkaZnak"/>
    <w:uiPriority w:val="99"/>
    <w:unhideWhenUsed/>
    <w:rsid w:val="00597D6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97D6C"/>
  </w:style>
  <w:style w:type="table" w:styleId="Tabela-Siatka">
    <w:name w:val="Table Grid"/>
    <w:basedOn w:val="Standardowy"/>
    <w:uiPriority w:val="39"/>
    <w:rsid w:val="00597D6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dymka">
    <w:name w:val="Balloon Text"/>
    <w:basedOn w:val="Normalny"/>
    <w:link w:val="TekstdymkaZnak"/>
    <w:uiPriority w:val="99"/>
    <w:semiHidden/>
    <w:unhideWhenUsed/>
    <w:rsid w:val="0021272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212725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9007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202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397</Words>
  <Characters>2388</Characters>
  <Application>Microsoft Office Word</Application>
  <DocSecurity>4</DocSecurity>
  <Lines>19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27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juszkiewicz</dc:creator>
  <cp:keywords/>
  <dc:description/>
  <cp:lastModifiedBy>j.pieta</cp:lastModifiedBy>
  <cp:revision>2</cp:revision>
  <cp:lastPrinted>2020-01-03T08:38:00Z</cp:lastPrinted>
  <dcterms:created xsi:type="dcterms:W3CDTF">2020-09-16T07:24:00Z</dcterms:created>
  <dcterms:modified xsi:type="dcterms:W3CDTF">2020-09-16T07:24:00Z</dcterms:modified>
</cp:coreProperties>
</file>